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0306" w:rsidRDefault="001E10E2" w:rsidP="001E10E2">
      <w:pPr>
        <w:pStyle w:val="Heading1"/>
        <w:ind w:left="2160"/>
      </w:pPr>
      <w:r w:rsidRPr="001E10E2">
        <w:t>How to Remove a Roll</w:t>
      </w:r>
      <w:r w:rsidR="00664629">
        <w:t>-</w:t>
      </w:r>
      <w:r w:rsidRPr="001E10E2">
        <w:t>up Tonneau Cover</w:t>
      </w:r>
    </w:p>
    <w:p w:rsidR="000A089C" w:rsidRDefault="000A089C" w:rsidP="001E10E2"/>
    <w:p w:rsidR="008F6D35" w:rsidRDefault="000A089C" w:rsidP="001E10E2">
      <w:r>
        <w:t xml:space="preserve">Removing tonneau covers </w:t>
      </w:r>
      <w:r w:rsidR="007A64C0">
        <w:t>is</w:t>
      </w:r>
      <w:r>
        <w:t xml:space="preserve"> seemingly easier if you’re dealing with a </w:t>
      </w:r>
      <w:r w:rsidR="00227AC3">
        <w:t xml:space="preserve">hardcover. </w:t>
      </w:r>
      <w:r w:rsidR="008F6D35">
        <w:t>All you might need is one or two wrench</w:t>
      </w:r>
      <w:r w:rsidR="00664629">
        <w:t>es</w:t>
      </w:r>
      <w:r w:rsidR="008F6D35">
        <w:t xml:space="preserve"> and a flat-head screw-diver. Technically these tools are said to be used to maintain the standard way of removing the covers.</w:t>
      </w:r>
    </w:p>
    <w:p w:rsidR="006C6DED" w:rsidRDefault="006C6DED" w:rsidP="001E10E2">
      <w:r>
        <w:t>The basic steps are</w:t>
      </w:r>
      <w:r w:rsidR="007A64C0">
        <w:t xml:space="preserve"> to</w:t>
      </w:r>
      <w:r>
        <w:t xml:space="preserve"> loosen the C clamps and release the rear part from the tailgate. Then according</w:t>
      </w:r>
      <w:r w:rsidR="007A64C0">
        <w:t xml:space="preserve"> to</w:t>
      </w:r>
      <w:r>
        <w:t xml:space="preserve"> the type of cover</w:t>
      </w:r>
      <w:r w:rsidR="007A64C0">
        <w:t>,</w:t>
      </w:r>
      <w:r>
        <w:t xml:space="preserve"> you’re using you’ll have </w:t>
      </w:r>
      <w:r w:rsidR="007A64C0">
        <w:t xml:space="preserve">to </w:t>
      </w:r>
      <w:r>
        <w:t>do some additional unscrew techniques.</w:t>
      </w:r>
    </w:p>
    <w:p w:rsidR="001E10E2" w:rsidRDefault="00AA7F9A" w:rsidP="00AA7F9A">
      <w:pPr>
        <w:pStyle w:val="Heading2"/>
      </w:pPr>
      <w:r>
        <w:t>How to remove soft tonneau cover?</w:t>
      </w:r>
      <w:r w:rsidR="008F6D35">
        <w:t xml:space="preserve"> </w:t>
      </w:r>
    </w:p>
    <w:p w:rsidR="00AA7F9A" w:rsidRDefault="00C22D4E" w:rsidP="00AA7F9A">
      <w:r>
        <w:t>Soft tonneau covers are of vinyl sheets or plastic covers, more like with a real-time folding capacity. For this kind of category</w:t>
      </w:r>
      <w:r w:rsidR="00664629">
        <w:t>,</w:t>
      </w:r>
      <w:r>
        <w:t xml:space="preserve"> </w:t>
      </w:r>
      <w:r w:rsidR="00DD323F">
        <w:t>you’ll have a lengthy process of removing the shed.</w:t>
      </w:r>
    </w:p>
    <w:p w:rsidR="0039695A" w:rsidRDefault="00DD323F" w:rsidP="00AA7F9A">
      <w:r>
        <w:t>The reason is mounting a softcover needs multiple layers of support and when you uninstall it you’ll have to deal with all of the individual support other than the front connections.</w:t>
      </w:r>
      <w:r w:rsidR="0039695A">
        <w:t xml:space="preserve"> It’s time</w:t>
      </w:r>
      <w:r w:rsidR="00664629">
        <w:t>-</w:t>
      </w:r>
      <w:r w:rsidR="0039695A">
        <w:t xml:space="preserve">consuming and exhausting to unplug the screws </w:t>
      </w:r>
      <w:r w:rsidR="00664629">
        <w:t xml:space="preserve">at </w:t>
      </w:r>
      <w:r w:rsidR="0039695A">
        <w:t xml:space="preserve">least 6 times along with </w:t>
      </w:r>
      <w:r w:rsidR="00664629">
        <w:t xml:space="preserve">a </w:t>
      </w:r>
      <w:r w:rsidR="0039695A">
        <w:t xml:space="preserve">detachment of sidebars. </w:t>
      </w:r>
    </w:p>
    <w:p w:rsidR="008014D7" w:rsidRDefault="0039695A" w:rsidP="008014D7">
      <w:pPr>
        <w:pStyle w:val="Heading2"/>
      </w:pPr>
      <w:r>
        <w:t>How to remove a roll-up tonneau cover?</w:t>
      </w:r>
    </w:p>
    <w:p w:rsidR="00E009E5" w:rsidRPr="00E009E5" w:rsidRDefault="00E009E5" w:rsidP="00E009E5">
      <w:r>
        <w:t>There are multiple types of tonneau cover available and also you can make your DIY. So there’s a wide range of removing a cover. In the next section</w:t>
      </w:r>
      <w:r w:rsidR="007A64C0">
        <w:t>,</w:t>
      </w:r>
      <w:r>
        <w:t xml:space="preserve"> we will divide the major two types </w:t>
      </w:r>
      <w:r w:rsidR="007A64C0">
        <w:t xml:space="preserve">of </w:t>
      </w:r>
      <w:r>
        <w:t xml:space="preserve">removing procedures. </w:t>
      </w:r>
    </w:p>
    <w:p w:rsidR="00D400E3" w:rsidRPr="00D400E3" w:rsidRDefault="008014D7" w:rsidP="008014D7">
      <w:pPr>
        <w:pStyle w:val="Heading4"/>
      </w:pPr>
      <w:r>
        <w:t>How to go with</w:t>
      </w:r>
      <w:r w:rsidR="00D400E3">
        <w:t xml:space="preserve"> soft ones</w:t>
      </w:r>
    </w:p>
    <w:p w:rsidR="00D400E3" w:rsidRDefault="00D400E3" w:rsidP="00254ED1">
      <w:r>
        <w:t>Roll-up covers if we are talking about can be two type</w:t>
      </w:r>
      <w:r w:rsidR="00664629">
        <w:t>s</w:t>
      </w:r>
      <w:r>
        <w:t xml:space="preserve"> here, the soft ones and the hard ones. The soft ones consist of multiple support system</w:t>
      </w:r>
      <w:r w:rsidR="00664629">
        <w:t>s</w:t>
      </w:r>
      <w:r>
        <w:t xml:space="preserve"> to uphold the even area of the bed. So removing this might take more than removing the hard roll-ups.</w:t>
      </w:r>
    </w:p>
    <w:p w:rsidR="008014D7" w:rsidRDefault="00D400E3" w:rsidP="00254ED1">
      <w:r>
        <w:t>There are some soft roll-ups, which you can release from the front c clamp and tailgate portion. And they are the cozy ones to go with. For this advanced type, the inner supports are attached and no additional screw-up is unnecessary.</w:t>
      </w:r>
    </w:p>
    <w:p w:rsidR="00D400E3" w:rsidRDefault="008014D7" w:rsidP="008014D7">
      <w:pPr>
        <w:pStyle w:val="Heading4"/>
      </w:pPr>
      <w:r>
        <w:t>How to go with hard ones</w:t>
      </w:r>
      <w:r w:rsidR="00D400E3">
        <w:t xml:space="preserve"> </w:t>
      </w:r>
    </w:p>
    <w:p w:rsidR="00254ED1" w:rsidRDefault="00D400E3" w:rsidP="00254ED1">
      <w:r>
        <w:t>The hard ones can be of card-boards, aluminum</w:t>
      </w:r>
      <w:r w:rsidR="00664629">
        <w:t>,</w:t>
      </w:r>
      <w:r>
        <w:t xml:space="preserve"> or fiberglass </w:t>
      </w:r>
      <w:r w:rsidR="00664629">
        <w:t>pieces of stuff</w:t>
      </w:r>
      <w:r>
        <w:t xml:space="preserve"> and they ca</w:t>
      </w:r>
      <w:r w:rsidR="008014D7">
        <w:t>n</w:t>
      </w:r>
      <w:r>
        <w:t xml:space="preserve"> be easily folded within two to three sections. </w:t>
      </w:r>
      <w:r w:rsidR="008014D7">
        <w:t xml:space="preserve">The 180 rotational hinges simply make the process easier. </w:t>
      </w:r>
    </w:p>
    <w:p w:rsidR="00D96F9D" w:rsidRPr="00D96F9D" w:rsidRDefault="00D96F9D" w:rsidP="00D96F9D">
      <w:pPr>
        <w:pStyle w:val="Subtitle"/>
        <w:rPr>
          <w:rFonts w:ascii="Times New Roman" w:hAnsi="Times New Roman" w:cs="Times New Roman"/>
        </w:rPr>
      </w:pPr>
      <w:r w:rsidRPr="00D96F9D">
        <w:rPr>
          <w:rFonts w:ascii="Times New Roman" w:hAnsi="Times New Roman" w:cs="Times New Roman"/>
        </w:rPr>
        <w:lastRenderedPageBreak/>
        <w:t>Reassure folding</w:t>
      </w:r>
    </w:p>
    <w:p w:rsidR="008014D7" w:rsidRDefault="008014D7" w:rsidP="00254ED1">
      <w:r>
        <w:t>It is needed to be assured, when you are disjoining the full cover from the bed, make sure you keep the whole cover folded. Else if the cover isn’t folded and you dispatch the clamps you’ll be in a mess.</w:t>
      </w:r>
    </w:p>
    <w:p w:rsidR="008B3ABF" w:rsidRDefault="008014D7" w:rsidP="00254ED1">
      <w:r>
        <w:t xml:space="preserve">So after ensuring you’ve folded the whole cover from the tailgate to the opposite dead end, </w:t>
      </w:r>
      <w:r w:rsidR="008B3ABF">
        <w:t>all you’ll have to do is remove the attachment of c clamps with a flat-headed screw-diver. You can also do it with something that maintain</w:t>
      </w:r>
      <w:r w:rsidR="00664629">
        <w:t>s</w:t>
      </w:r>
      <w:r w:rsidR="008B3ABF">
        <w:t xml:space="preserve"> a pivot mechanism.</w:t>
      </w:r>
    </w:p>
    <w:p w:rsidR="00D96F9D" w:rsidRPr="00D96F9D" w:rsidRDefault="00D96F9D" w:rsidP="00D96F9D">
      <w:pPr>
        <w:pStyle w:val="Subtitle"/>
        <w:rPr>
          <w:rFonts w:ascii="Times New Roman" w:hAnsi="Times New Roman" w:cs="Times New Roman"/>
        </w:rPr>
      </w:pPr>
      <w:r w:rsidRPr="00D96F9D">
        <w:rPr>
          <w:rFonts w:ascii="Times New Roman" w:hAnsi="Times New Roman" w:cs="Times New Roman"/>
        </w:rPr>
        <w:t xml:space="preserve">Unscrewing </w:t>
      </w:r>
    </w:p>
    <w:p w:rsidR="008B3ABF" w:rsidRDefault="008B3ABF" w:rsidP="00254ED1">
      <w:r>
        <w:t>Then unmount the c clamps with a</w:t>
      </w:r>
      <w:r w:rsidR="00664629">
        <w:t>n</w:t>
      </w:r>
      <w:r>
        <w:t xml:space="preserve"> 8 mm wrench or any sized ones that </w:t>
      </w:r>
      <w:r w:rsidR="00664629">
        <w:t>are</w:t>
      </w:r>
      <w:r>
        <w:t xml:space="preserve"> required for your truck. You need to repeat the process twice and off you go to remove the cover from the bed and truck.</w:t>
      </w:r>
    </w:p>
    <w:p w:rsidR="003852CC" w:rsidRPr="003852CC" w:rsidRDefault="003852CC" w:rsidP="003852CC">
      <w:pPr>
        <w:pStyle w:val="Subtitle"/>
        <w:rPr>
          <w:rFonts w:ascii="Times New Roman" w:hAnsi="Times New Roman" w:cs="Times New Roman"/>
        </w:rPr>
      </w:pPr>
      <w:r w:rsidRPr="003852CC">
        <w:rPr>
          <w:rFonts w:ascii="Times New Roman" w:hAnsi="Times New Roman" w:cs="Times New Roman"/>
        </w:rPr>
        <w:t>Preservation of the Cover</w:t>
      </w:r>
    </w:p>
    <w:p w:rsidR="00A63F4D" w:rsidRDefault="008B3ABF" w:rsidP="00254ED1">
      <w:r>
        <w:t>The standard form</w:t>
      </w:r>
      <w:r w:rsidR="00A63F4D">
        <w:t xml:space="preserve"> of preserving the “off cover” is </w:t>
      </w:r>
      <w:r w:rsidR="00664629">
        <w:t xml:space="preserve">to </w:t>
      </w:r>
      <w:r w:rsidR="00A63F4D">
        <w:t xml:space="preserve">keep </w:t>
      </w:r>
      <w:r w:rsidR="00664629">
        <w:t>it</w:t>
      </w:r>
      <w:r w:rsidR="00A63F4D">
        <w:t xml:space="preserve"> safe in a stand. Make sure it’s not on the floor, as in the fiber joints might get disrupted for further joins. And also you can keep the removed cover in the bed open, but it’s not a good practice.</w:t>
      </w:r>
    </w:p>
    <w:p w:rsidR="008014D7" w:rsidRDefault="007F3FAE" w:rsidP="007F3FAE">
      <w:pPr>
        <w:pStyle w:val="Heading2"/>
      </w:pPr>
      <w:r>
        <w:t>How do you remove a Mopar tonneau cover</w:t>
      </w:r>
      <w:r w:rsidR="00A63F4D">
        <w:t xml:space="preserve"> </w:t>
      </w:r>
      <w:r w:rsidR="008B3ABF">
        <w:t xml:space="preserve"> </w:t>
      </w:r>
    </w:p>
    <w:p w:rsidR="007F3FAE" w:rsidRDefault="007F3FAE" w:rsidP="007F3FAE">
      <w:r>
        <w:t>Here we are with a detailed portion for a softcover removal. The moper ones are bonded rigidly with the front rail. Other than the cap rail, the rear rail near the tailgate also keeps the bind tight.</w:t>
      </w:r>
    </w:p>
    <w:p w:rsidR="00537066" w:rsidRDefault="007F3FAE" w:rsidP="007F3FAE">
      <w:r>
        <w:t>The side rails are more like peel</w:t>
      </w:r>
      <w:r w:rsidR="007A64C0">
        <w:t>-</w:t>
      </w:r>
      <w:r>
        <w:t>type joints. So if you want to remove the cover, you need to unscrew the rail joints with the inner bed junctions and also pee</w:t>
      </w:r>
      <w:r w:rsidR="00537066">
        <w:t>l off the side rail attachments.</w:t>
      </w:r>
    </w:p>
    <w:p w:rsidR="00537066" w:rsidRPr="00537066" w:rsidRDefault="00537066" w:rsidP="00537066">
      <w:pPr>
        <w:pStyle w:val="Heading2"/>
      </w:pPr>
      <w:r w:rsidRPr="00537066">
        <w:t>How long does it take to remove and put on a roll</w:t>
      </w:r>
      <w:r w:rsidR="00664629">
        <w:t>-</w:t>
      </w:r>
      <w:r w:rsidRPr="00537066">
        <w:t>up tonneau cover</w:t>
      </w:r>
    </w:p>
    <w:p w:rsidR="0039695A" w:rsidRDefault="00537066" w:rsidP="0039695A">
      <w:r>
        <w:t>To be very precise, the installation time and the removing process ha</w:t>
      </w:r>
      <w:r w:rsidR="0044645B">
        <w:t>s</w:t>
      </w:r>
      <w:r>
        <w:t xml:space="preserve"> </w:t>
      </w:r>
      <w:r w:rsidR="00664629">
        <w:t xml:space="preserve">a </w:t>
      </w:r>
      <w:r>
        <w:t xml:space="preserve">similar </w:t>
      </w:r>
      <w:bookmarkStart w:id="0" w:name="_GoBack"/>
      <w:bookmarkEnd w:id="0"/>
      <w:r>
        <w:t>time frame. For visualization</w:t>
      </w:r>
      <w:r w:rsidR="00664629">
        <w:t>,</w:t>
      </w:r>
      <w:r>
        <w:t xml:space="preserve"> you can simply understand that the whole process of installation and the reverse is manual. If you can take 20 minutes to make it go it’ll you 20 minutes to make it off.</w:t>
      </w:r>
    </w:p>
    <w:p w:rsidR="00537066" w:rsidRDefault="00537066" w:rsidP="0039695A">
      <w:r>
        <w:t>It’s that simple, but in most cases</w:t>
      </w:r>
      <w:r w:rsidR="00664629">
        <w:t>,</w:t>
      </w:r>
      <w:r>
        <w:t xml:space="preserve"> we are careful while making the cover ready so the bed is secured. So for this extra security case</w:t>
      </w:r>
      <w:r w:rsidR="00664629">
        <w:t>,</w:t>
      </w:r>
      <w:r>
        <w:t xml:space="preserve"> you might draw a little more time than removing it.</w:t>
      </w:r>
    </w:p>
    <w:p w:rsidR="00537066" w:rsidRPr="0039695A" w:rsidRDefault="00537066" w:rsidP="00537066">
      <w:pPr>
        <w:pStyle w:val="Heading2"/>
      </w:pPr>
      <w:r>
        <w:lastRenderedPageBreak/>
        <w:t>FAQ</w:t>
      </w:r>
    </w:p>
    <w:p w:rsidR="0039695A" w:rsidRDefault="00537066" w:rsidP="00AA7F9A">
      <w:r>
        <w:t>Will I need more tools other than a wrench to remove the covers?</w:t>
      </w:r>
    </w:p>
    <w:p w:rsidR="00537066" w:rsidRDefault="00537066" w:rsidP="00AA7F9A">
      <w:r>
        <w:t xml:space="preserve">No. The joints aren’t that complex to deal with. Very primitive mechanism. Hold the screw and twist till it falls. Yes, if the </w:t>
      </w:r>
      <w:r w:rsidR="00477479">
        <w:t xml:space="preserve">clamps a junk you might use a lubricant, and that is what you will need </w:t>
      </w:r>
      <w:r w:rsidR="00664629">
        <w:t>besides</w:t>
      </w:r>
      <w:r w:rsidR="00477479">
        <w:t>.</w:t>
      </w:r>
    </w:p>
    <w:p w:rsidR="00477479" w:rsidRDefault="00477479" w:rsidP="00477479">
      <w:pPr>
        <w:pStyle w:val="Heading2"/>
      </w:pPr>
      <w:r>
        <w:t>Conclusion</w:t>
      </w:r>
    </w:p>
    <w:p w:rsidR="00477479" w:rsidRPr="00477479" w:rsidRDefault="00477479" w:rsidP="00477479">
      <w:r>
        <w:t>Removing a roll-up tonneau cover is not a tough job, as in it is facilitated to be folded. If you’re dealing with a Non-fold cover, then you’ll require another person’s assistance. However, if you’re with a tri-fold or any other roll-ups, take a screw-diver and wrench and you’re good to go.</w:t>
      </w:r>
    </w:p>
    <w:p w:rsidR="00DD323F" w:rsidRDefault="00DD323F" w:rsidP="00AA7F9A"/>
    <w:p w:rsidR="00DD323F" w:rsidRPr="00AA7F9A" w:rsidRDefault="00DD323F" w:rsidP="00AA7F9A"/>
    <w:p w:rsidR="001E10E2" w:rsidRPr="001E10E2" w:rsidRDefault="001E10E2" w:rsidP="001E10E2"/>
    <w:sectPr w:rsidR="001E10E2" w:rsidRPr="001E10E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3D51" w:rsidRDefault="002E3D51" w:rsidP="001E10E2">
      <w:pPr>
        <w:spacing w:after="0" w:line="240" w:lineRule="auto"/>
      </w:pPr>
      <w:r>
        <w:separator/>
      </w:r>
    </w:p>
  </w:endnote>
  <w:endnote w:type="continuationSeparator" w:id="0">
    <w:p w:rsidR="002E3D51" w:rsidRDefault="002E3D51" w:rsidP="001E10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3D51" w:rsidRDefault="002E3D51" w:rsidP="001E10E2">
      <w:pPr>
        <w:spacing w:after="0" w:line="240" w:lineRule="auto"/>
      </w:pPr>
      <w:r>
        <w:separator/>
      </w:r>
    </w:p>
  </w:footnote>
  <w:footnote w:type="continuationSeparator" w:id="0">
    <w:p w:rsidR="002E3D51" w:rsidRDefault="002E3D51" w:rsidP="001E10E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xsjSwMDIzNDQ2tzBV0lEKTi0uzszPAykwqgUArZNfDiwAAAA="/>
  </w:docVars>
  <w:rsids>
    <w:rsidRoot w:val="001E10E2"/>
    <w:rsid w:val="000A089C"/>
    <w:rsid w:val="001E10E2"/>
    <w:rsid w:val="00227AC3"/>
    <w:rsid w:val="00254ED1"/>
    <w:rsid w:val="002E3D51"/>
    <w:rsid w:val="003852CC"/>
    <w:rsid w:val="0039695A"/>
    <w:rsid w:val="0044645B"/>
    <w:rsid w:val="00477479"/>
    <w:rsid w:val="00537066"/>
    <w:rsid w:val="00664629"/>
    <w:rsid w:val="006C6DED"/>
    <w:rsid w:val="007A64C0"/>
    <w:rsid w:val="007F3FAE"/>
    <w:rsid w:val="008014D7"/>
    <w:rsid w:val="008B3ABF"/>
    <w:rsid w:val="008F6D35"/>
    <w:rsid w:val="00A63F4D"/>
    <w:rsid w:val="00A95B02"/>
    <w:rsid w:val="00AA7F9A"/>
    <w:rsid w:val="00C22D4E"/>
    <w:rsid w:val="00D400E3"/>
    <w:rsid w:val="00D674FB"/>
    <w:rsid w:val="00D96F9D"/>
    <w:rsid w:val="00DD323F"/>
    <w:rsid w:val="00E00306"/>
    <w:rsid w:val="00E009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200CD2"/>
  <w15:chartTrackingRefBased/>
  <w15:docId w15:val="{B8085221-D990-4AAD-A800-02922BEA6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5B02"/>
    <w:rPr>
      <w:rFonts w:ascii="Times New Roman" w:hAnsi="Times New Roman"/>
      <w:sz w:val="28"/>
    </w:rPr>
  </w:style>
  <w:style w:type="paragraph" w:styleId="Heading1">
    <w:name w:val="heading 1"/>
    <w:basedOn w:val="Normal"/>
    <w:next w:val="Normal"/>
    <w:link w:val="Heading1Char"/>
    <w:uiPriority w:val="9"/>
    <w:qFormat/>
    <w:rsid w:val="00A95B02"/>
    <w:pPr>
      <w:keepNext/>
      <w:keepLines/>
      <w:spacing w:before="240" w:after="0"/>
      <w:outlineLvl w:val="0"/>
    </w:pPr>
    <w:rPr>
      <w:rFonts w:eastAsiaTheme="majorEastAsia" w:cstheme="majorBidi"/>
      <w:color w:val="2F5496" w:themeColor="accent1" w:themeShade="BF"/>
      <w:szCs w:val="32"/>
    </w:rPr>
  </w:style>
  <w:style w:type="paragraph" w:styleId="Heading2">
    <w:name w:val="heading 2"/>
    <w:basedOn w:val="Normal"/>
    <w:next w:val="Normal"/>
    <w:link w:val="Heading2Char"/>
    <w:uiPriority w:val="9"/>
    <w:unhideWhenUsed/>
    <w:qFormat/>
    <w:rsid w:val="00A95B02"/>
    <w:pPr>
      <w:keepNext/>
      <w:keepLines/>
      <w:spacing w:before="40" w:after="0"/>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A95B02"/>
    <w:pPr>
      <w:keepNext/>
      <w:keepLines/>
      <w:spacing w:before="40" w:after="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A95B02"/>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5B02"/>
    <w:rPr>
      <w:rFonts w:ascii="Times New Roman" w:eastAsiaTheme="majorEastAsia" w:hAnsi="Times New Roman" w:cstheme="majorBidi"/>
      <w:color w:val="2F5496" w:themeColor="accent1" w:themeShade="BF"/>
      <w:sz w:val="28"/>
      <w:szCs w:val="32"/>
    </w:rPr>
  </w:style>
  <w:style w:type="character" w:customStyle="1" w:styleId="Heading2Char">
    <w:name w:val="Heading 2 Char"/>
    <w:basedOn w:val="DefaultParagraphFont"/>
    <w:link w:val="Heading2"/>
    <w:uiPriority w:val="9"/>
    <w:rsid w:val="00A95B02"/>
    <w:rPr>
      <w:rFonts w:ascii="Times New Roman" w:eastAsiaTheme="majorEastAsia" w:hAnsi="Times New Roman" w:cstheme="majorBidi"/>
      <w:color w:val="2F5496" w:themeColor="accent1" w:themeShade="BF"/>
      <w:sz w:val="28"/>
      <w:szCs w:val="26"/>
    </w:rPr>
  </w:style>
  <w:style w:type="character" w:customStyle="1" w:styleId="Heading3Char">
    <w:name w:val="Heading 3 Char"/>
    <w:basedOn w:val="DefaultParagraphFont"/>
    <w:link w:val="Heading3"/>
    <w:uiPriority w:val="9"/>
    <w:rsid w:val="00A95B02"/>
    <w:rPr>
      <w:rFonts w:ascii="Times New Roman" w:eastAsiaTheme="majorEastAsia" w:hAnsi="Times New Roman" w:cstheme="majorBidi"/>
      <w:color w:val="1F3763" w:themeColor="accent1" w:themeShade="7F"/>
      <w:sz w:val="28"/>
      <w:szCs w:val="24"/>
    </w:rPr>
  </w:style>
  <w:style w:type="character" w:customStyle="1" w:styleId="Heading4Char">
    <w:name w:val="Heading 4 Char"/>
    <w:basedOn w:val="DefaultParagraphFont"/>
    <w:link w:val="Heading4"/>
    <w:uiPriority w:val="9"/>
    <w:rsid w:val="00A95B02"/>
    <w:rPr>
      <w:rFonts w:ascii="Times New Roman" w:eastAsiaTheme="majorEastAsia" w:hAnsi="Times New Roman" w:cstheme="majorBidi"/>
      <w:i/>
      <w:iCs/>
      <w:color w:val="2F5496" w:themeColor="accent1" w:themeShade="BF"/>
      <w:sz w:val="28"/>
    </w:rPr>
  </w:style>
  <w:style w:type="paragraph" w:styleId="Header">
    <w:name w:val="header"/>
    <w:basedOn w:val="Normal"/>
    <w:link w:val="HeaderChar"/>
    <w:uiPriority w:val="99"/>
    <w:unhideWhenUsed/>
    <w:rsid w:val="001E10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10E2"/>
    <w:rPr>
      <w:rFonts w:ascii="Times New Roman" w:hAnsi="Times New Roman"/>
      <w:sz w:val="28"/>
    </w:rPr>
  </w:style>
  <w:style w:type="paragraph" w:styleId="Footer">
    <w:name w:val="footer"/>
    <w:basedOn w:val="Normal"/>
    <w:link w:val="FooterChar"/>
    <w:uiPriority w:val="99"/>
    <w:unhideWhenUsed/>
    <w:rsid w:val="001E10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10E2"/>
    <w:rPr>
      <w:rFonts w:ascii="Times New Roman" w:hAnsi="Times New Roman"/>
      <w:sz w:val="28"/>
    </w:rPr>
  </w:style>
  <w:style w:type="paragraph" w:styleId="Subtitle">
    <w:name w:val="Subtitle"/>
    <w:basedOn w:val="Normal"/>
    <w:next w:val="Normal"/>
    <w:link w:val="SubtitleChar"/>
    <w:uiPriority w:val="11"/>
    <w:qFormat/>
    <w:rsid w:val="00D96F9D"/>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D96F9D"/>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2259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7</TotalTime>
  <Pages>3</Pages>
  <Words>670</Words>
  <Characters>382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11</cp:revision>
  <dcterms:created xsi:type="dcterms:W3CDTF">2021-02-10T11:11:00Z</dcterms:created>
  <dcterms:modified xsi:type="dcterms:W3CDTF">2021-02-22T15:41:00Z</dcterms:modified>
</cp:coreProperties>
</file>